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65F962" w14:textId="16DC386E" w:rsidR="00255284" w:rsidRDefault="00715371" w:rsidP="0072466F">
      <w:pPr>
        <w:pStyle w:val="Heading1"/>
        <w:rPr>
          <w:lang w:val="en-GB"/>
        </w:rPr>
      </w:pPr>
      <w:r>
        <w:rPr>
          <w:lang w:val="en-GB"/>
        </w:rPr>
        <w:t>PS-Comman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2"/>
        <w:gridCol w:w="1547"/>
        <w:gridCol w:w="1971"/>
        <w:gridCol w:w="900"/>
        <w:gridCol w:w="885"/>
        <w:gridCol w:w="1482"/>
        <w:gridCol w:w="939"/>
      </w:tblGrid>
      <w:tr w:rsidR="0072466F" w14:paraId="776B8134" w14:textId="77777777" w:rsidTr="00E31406">
        <w:tc>
          <w:tcPr>
            <w:tcW w:w="1292" w:type="dxa"/>
          </w:tcPr>
          <w:p w14:paraId="2B199C58" w14:textId="62D1213C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CONTAINER ID   </w:t>
            </w:r>
          </w:p>
        </w:tc>
        <w:tc>
          <w:tcPr>
            <w:tcW w:w="1547" w:type="dxa"/>
          </w:tcPr>
          <w:p w14:paraId="108FA421" w14:textId="6716B45E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IMAGE       </w:t>
            </w:r>
          </w:p>
        </w:tc>
        <w:tc>
          <w:tcPr>
            <w:tcW w:w="1971" w:type="dxa"/>
          </w:tcPr>
          <w:p w14:paraId="1D2D7B45" w14:textId="148D81C2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COMMAND                  </w:t>
            </w:r>
          </w:p>
        </w:tc>
        <w:tc>
          <w:tcPr>
            <w:tcW w:w="900" w:type="dxa"/>
          </w:tcPr>
          <w:p w14:paraId="221231E2" w14:textId="00EC0B33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CREATED          </w:t>
            </w:r>
          </w:p>
        </w:tc>
        <w:tc>
          <w:tcPr>
            <w:tcW w:w="885" w:type="dxa"/>
          </w:tcPr>
          <w:p w14:paraId="4E1D4C17" w14:textId="0C65E454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STATUS         </w:t>
            </w:r>
          </w:p>
        </w:tc>
        <w:tc>
          <w:tcPr>
            <w:tcW w:w="1482" w:type="dxa"/>
          </w:tcPr>
          <w:p w14:paraId="68CF134A" w14:textId="7A004676" w:rsid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PORTS                    </w:t>
            </w:r>
          </w:p>
        </w:tc>
        <w:tc>
          <w:tcPr>
            <w:tcW w:w="939" w:type="dxa"/>
          </w:tcPr>
          <w:p w14:paraId="2CDAD21C" w14:textId="77777777" w:rsidR="0072466F" w:rsidRPr="0072466F" w:rsidRDefault="0072466F" w:rsidP="0072466F">
            <w:pPr>
              <w:rPr>
                <w:lang w:val="en-GB"/>
              </w:rPr>
            </w:pPr>
            <w:r w:rsidRPr="0072466F">
              <w:rPr>
                <w:lang w:val="en-GB"/>
              </w:rPr>
              <w:t>NAMES</w:t>
            </w:r>
          </w:p>
          <w:p w14:paraId="71983664" w14:textId="2A49B5C5" w:rsidR="0072466F" w:rsidRDefault="0072466F" w:rsidP="0072466F">
            <w:pPr>
              <w:rPr>
                <w:lang w:val="en-GB"/>
              </w:rPr>
            </w:pPr>
          </w:p>
        </w:tc>
      </w:tr>
      <w:tr w:rsidR="00E31406" w14:paraId="367A765F" w14:textId="77777777" w:rsidTr="00E31406">
        <w:tc>
          <w:tcPr>
            <w:tcW w:w="1292" w:type="dxa"/>
          </w:tcPr>
          <w:p w14:paraId="12093101" w14:textId="59F46DEE" w:rsidR="00E31406" w:rsidRPr="0072466F" w:rsidRDefault="00E31406" w:rsidP="0072466F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3332d017fa20   </w:t>
            </w:r>
          </w:p>
        </w:tc>
        <w:tc>
          <w:tcPr>
            <w:tcW w:w="1547" w:type="dxa"/>
          </w:tcPr>
          <w:p w14:paraId="05A9BFA5" w14:textId="63A16E11" w:rsidR="00E31406" w:rsidRPr="0072466F" w:rsidRDefault="00E31406" w:rsidP="0072466F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itzg/minecraft-server   </w:t>
            </w:r>
          </w:p>
        </w:tc>
        <w:tc>
          <w:tcPr>
            <w:tcW w:w="1971" w:type="dxa"/>
          </w:tcPr>
          <w:p w14:paraId="5C29CCF8" w14:textId="29D5C680" w:rsidR="00E31406" w:rsidRPr="0072466F" w:rsidRDefault="00E31406" w:rsidP="0072466F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"/start"                 </w:t>
            </w:r>
          </w:p>
        </w:tc>
        <w:tc>
          <w:tcPr>
            <w:tcW w:w="900" w:type="dxa"/>
          </w:tcPr>
          <w:p w14:paraId="4AA9307E" w14:textId="2553A20C" w:rsidR="00E31406" w:rsidRPr="0072466F" w:rsidRDefault="00E31406" w:rsidP="0072466F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20 minutes ago   </w:t>
            </w:r>
          </w:p>
        </w:tc>
        <w:tc>
          <w:tcPr>
            <w:tcW w:w="885" w:type="dxa"/>
          </w:tcPr>
          <w:p w14:paraId="57B628EA" w14:textId="7F1A7426" w:rsidR="00E31406" w:rsidRPr="0072466F" w:rsidRDefault="00E31406" w:rsidP="0072466F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Up 20 minutes (healthy)   </w:t>
            </w:r>
          </w:p>
        </w:tc>
        <w:tc>
          <w:tcPr>
            <w:tcW w:w="1482" w:type="dxa"/>
          </w:tcPr>
          <w:p w14:paraId="024C7C5E" w14:textId="3CB0C4C9" w:rsidR="00E31406" w:rsidRPr="0072466F" w:rsidRDefault="00E31406" w:rsidP="0072466F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127.0.0.1:25565-&gt;25565/tcp, 25575/tcp   </w:t>
            </w:r>
          </w:p>
        </w:tc>
        <w:tc>
          <w:tcPr>
            <w:tcW w:w="939" w:type="dxa"/>
          </w:tcPr>
          <w:p w14:paraId="4CFAEAAE" w14:textId="77777777" w:rsidR="00E31406" w:rsidRPr="00E31406" w:rsidRDefault="00E31406" w:rsidP="00E31406">
            <w:pPr>
              <w:rPr>
                <w:lang w:val="en-GB"/>
              </w:rPr>
            </w:pPr>
            <w:r w:rsidRPr="00E31406">
              <w:rPr>
                <w:lang w:val="en-GB"/>
              </w:rPr>
              <w:t>minecraft</w:t>
            </w:r>
          </w:p>
          <w:p w14:paraId="4B4BD014" w14:textId="77777777" w:rsidR="00E31406" w:rsidRPr="0072466F" w:rsidRDefault="00E31406" w:rsidP="0072466F">
            <w:pPr>
              <w:rPr>
                <w:lang w:val="en-GB"/>
              </w:rPr>
            </w:pPr>
          </w:p>
        </w:tc>
      </w:tr>
      <w:tr w:rsidR="00E31406" w14:paraId="2DA221E6" w14:textId="77777777" w:rsidTr="00E31406">
        <w:tc>
          <w:tcPr>
            <w:tcW w:w="1292" w:type="dxa"/>
          </w:tcPr>
          <w:p w14:paraId="2871F809" w14:textId="48A7E76B" w:rsidR="00E31406" w:rsidRPr="0072466F" w:rsidRDefault="00E31406" w:rsidP="0072466F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8597cf9eaa75  </w:t>
            </w:r>
          </w:p>
        </w:tc>
        <w:tc>
          <w:tcPr>
            <w:tcW w:w="1547" w:type="dxa"/>
          </w:tcPr>
          <w:p w14:paraId="37452DF6" w14:textId="07245039" w:rsidR="00E31406" w:rsidRPr="0072466F" w:rsidRDefault="00E31406" w:rsidP="0072466F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hkalexling/mango        </w:t>
            </w:r>
          </w:p>
        </w:tc>
        <w:tc>
          <w:tcPr>
            <w:tcW w:w="1971" w:type="dxa"/>
          </w:tcPr>
          <w:p w14:paraId="74011526" w14:textId="60EB7271" w:rsidR="00E31406" w:rsidRPr="0072466F" w:rsidRDefault="00E31406" w:rsidP="0072466F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"/usr/local/bin/mango"   </w:t>
            </w:r>
          </w:p>
        </w:tc>
        <w:tc>
          <w:tcPr>
            <w:tcW w:w="900" w:type="dxa"/>
          </w:tcPr>
          <w:p w14:paraId="68954A63" w14:textId="49EECD30" w:rsidR="00E31406" w:rsidRPr="0072466F" w:rsidRDefault="00E31406" w:rsidP="0072466F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45 minutes ago   </w:t>
            </w:r>
          </w:p>
        </w:tc>
        <w:tc>
          <w:tcPr>
            <w:tcW w:w="885" w:type="dxa"/>
          </w:tcPr>
          <w:p w14:paraId="4253B445" w14:textId="2FBDA895" w:rsidR="00E31406" w:rsidRPr="0072466F" w:rsidRDefault="00E31406" w:rsidP="0072466F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Up 45 minutes             </w:t>
            </w:r>
          </w:p>
        </w:tc>
        <w:tc>
          <w:tcPr>
            <w:tcW w:w="1482" w:type="dxa"/>
          </w:tcPr>
          <w:p w14:paraId="2037A205" w14:textId="6F979662" w:rsidR="00E31406" w:rsidRPr="0072466F" w:rsidRDefault="00E31406" w:rsidP="0072466F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127.0.0.1:9000-&gt;9000/tcp                </w:t>
            </w:r>
          </w:p>
        </w:tc>
        <w:tc>
          <w:tcPr>
            <w:tcW w:w="939" w:type="dxa"/>
          </w:tcPr>
          <w:p w14:paraId="293F1ED1" w14:textId="77777777" w:rsidR="00E31406" w:rsidRDefault="00E31406" w:rsidP="00E31406">
            <w:pPr>
              <w:rPr>
                <w:lang w:val="en-GB"/>
              </w:rPr>
            </w:pPr>
            <w:r w:rsidRPr="00E31406">
              <w:rPr>
                <w:lang w:val="en-GB"/>
              </w:rPr>
              <w:t>manga</w:t>
            </w:r>
          </w:p>
          <w:p w14:paraId="114F6353" w14:textId="77777777" w:rsidR="00E31406" w:rsidRPr="0072466F" w:rsidRDefault="00E31406" w:rsidP="0072466F">
            <w:pPr>
              <w:rPr>
                <w:lang w:val="en-GB"/>
              </w:rPr>
            </w:pPr>
          </w:p>
        </w:tc>
      </w:tr>
    </w:tbl>
    <w:p w14:paraId="3A745867" w14:textId="1C70465B" w:rsidR="00E31406" w:rsidRPr="00E31406" w:rsidRDefault="00E31406" w:rsidP="00E31406">
      <w:pPr>
        <w:pStyle w:val="Heading1"/>
        <w:rPr>
          <w:lang w:val="en-GB"/>
        </w:rPr>
      </w:pPr>
      <w:r>
        <w:rPr>
          <w:lang w:val="en-GB"/>
        </w:rPr>
        <w:t>PS</w:t>
      </w:r>
      <w:r>
        <w:rPr>
          <w:lang w:val="en-GB"/>
        </w:rPr>
        <w:t>a</w:t>
      </w:r>
      <w:r>
        <w:rPr>
          <w:lang w:val="en-GB"/>
        </w:rPr>
        <w:t>-Command: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96"/>
        <w:gridCol w:w="1633"/>
        <w:gridCol w:w="1461"/>
        <w:gridCol w:w="1134"/>
        <w:gridCol w:w="1107"/>
        <w:gridCol w:w="1586"/>
        <w:gridCol w:w="799"/>
      </w:tblGrid>
      <w:tr w:rsidR="00E31406" w14:paraId="157CFB93" w14:textId="77777777" w:rsidTr="00E31406">
        <w:tc>
          <w:tcPr>
            <w:tcW w:w="1296" w:type="dxa"/>
          </w:tcPr>
          <w:p w14:paraId="509E5CCA" w14:textId="77777777" w:rsidR="00E31406" w:rsidRDefault="00E31406" w:rsidP="00521C45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CONTAINER ID   </w:t>
            </w:r>
          </w:p>
        </w:tc>
        <w:tc>
          <w:tcPr>
            <w:tcW w:w="1633" w:type="dxa"/>
          </w:tcPr>
          <w:p w14:paraId="665A9DA7" w14:textId="77777777" w:rsidR="00E31406" w:rsidRDefault="00E31406" w:rsidP="00521C45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IMAGE       </w:t>
            </w:r>
          </w:p>
        </w:tc>
        <w:tc>
          <w:tcPr>
            <w:tcW w:w="1461" w:type="dxa"/>
          </w:tcPr>
          <w:p w14:paraId="3D5EFB91" w14:textId="77777777" w:rsidR="00E31406" w:rsidRDefault="00E31406" w:rsidP="00521C45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COMMAND                  </w:t>
            </w:r>
          </w:p>
        </w:tc>
        <w:tc>
          <w:tcPr>
            <w:tcW w:w="1134" w:type="dxa"/>
          </w:tcPr>
          <w:p w14:paraId="7FE5B2BA" w14:textId="77777777" w:rsidR="00E31406" w:rsidRDefault="00E31406" w:rsidP="00521C45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CREATED          </w:t>
            </w:r>
          </w:p>
        </w:tc>
        <w:tc>
          <w:tcPr>
            <w:tcW w:w="1107" w:type="dxa"/>
          </w:tcPr>
          <w:p w14:paraId="2A068D98" w14:textId="77777777" w:rsidR="00E31406" w:rsidRDefault="00E31406" w:rsidP="00521C45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STATUS         </w:t>
            </w:r>
          </w:p>
        </w:tc>
        <w:tc>
          <w:tcPr>
            <w:tcW w:w="1586" w:type="dxa"/>
          </w:tcPr>
          <w:p w14:paraId="5872DC28" w14:textId="77777777" w:rsidR="00E31406" w:rsidRDefault="00E31406" w:rsidP="00521C45">
            <w:pPr>
              <w:rPr>
                <w:lang w:val="en-GB"/>
              </w:rPr>
            </w:pPr>
            <w:r w:rsidRPr="0072466F">
              <w:rPr>
                <w:lang w:val="en-GB"/>
              </w:rPr>
              <w:t xml:space="preserve">PORTS                    </w:t>
            </w:r>
          </w:p>
        </w:tc>
        <w:tc>
          <w:tcPr>
            <w:tcW w:w="799" w:type="dxa"/>
          </w:tcPr>
          <w:p w14:paraId="4974BF80" w14:textId="77777777" w:rsidR="00E31406" w:rsidRPr="0072466F" w:rsidRDefault="00E31406" w:rsidP="00521C45">
            <w:pPr>
              <w:rPr>
                <w:lang w:val="en-GB"/>
              </w:rPr>
            </w:pPr>
            <w:r w:rsidRPr="0072466F">
              <w:rPr>
                <w:lang w:val="en-GB"/>
              </w:rPr>
              <w:t>NAMES</w:t>
            </w:r>
          </w:p>
          <w:p w14:paraId="1EE36A98" w14:textId="77777777" w:rsidR="00E31406" w:rsidRDefault="00E31406" w:rsidP="00521C45">
            <w:pPr>
              <w:rPr>
                <w:lang w:val="en-GB"/>
              </w:rPr>
            </w:pPr>
          </w:p>
        </w:tc>
      </w:tr>
      <w:tr w:rsidR="00E31406" w14:paraId="28C61BE8" w14:textId="77777777" w:rsidTr="00E31406">
        <w:tc>
          <w:tcPr>
            <w:tcW w:w="1296" w:type="dxa"/>
          </w:tcPr>
          <w:p w14:paraId="5E9D6182" w14:textId="3E3458AC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d13c464d8ae6   </w:t>
            </w:r>
          </w:p>
        </w:tc>
        <w:tc>
          <w:tcPr>
            <w:tcW w:w="1633" w:type="dxa"/>
          </w:tcPr>
          <w:p w14:paraId="56B29211" w14:textId="2E55690E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ashex/pokemongo-map     </w:t>
            </w:r>
          </w:p>
        </w:tc>
        <w:tc>
          <w:tcPr>
            <w:tcW w:w="1461" w:type="dxa"/>
          </w:tcPr>
          <w:p w14:paraId="1B9A67DA" w14:textId="6A4366A8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"/bin/sh entrypoint.…"   </w:t>
            </w:r>
          </w:p>
        </w:tc>
        <w:tc>
          <w:tcPr>
            <w:tcW w:w="1134" w:type="dxa"/>
          </w:tcPr>
          <w:p w14:paraId="0D8EC93A" w14:textId="41FEF20F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4 minutes ago    </w:t>
            </w:r>
          </w:p>
        </w:tc>
        <w:tc>
          <w:tcPr>
            <w:tcW w:w="1107" w:type="dxa"/>
          </w:tcPr>
          <w:p w14:paraId="39CA5DEF" w14:textId="54854DC7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Exited (1) 2 minutes ago                                          </w:t>
            </w:r>
          </w:p>
        </w:tc>
        <w:tc>
          <w:tcPr>
            <w:tcW w:w="1586" w:type="dxa"/>
          </w:tcPr>
          <w:p w14:paraId="23826594" w14:textId="77777777" w:rsidR="00E31406" w:rsidRPr="0072466F" w:rsidRDefault="00E31406" w:rsidP="00521C45">
            <w:pPr>
              <w:rPr>
                <w:lang w:val="en-GB"/>
              </w:rPr>
            </w:pPr>
          </w:p>
        </w:tc>
        <w:tc>
          <w:tcPr>
            <w:tcW w:w="799" w:type="dxa"/>
          </w:tcPr>
          <w:p w14:paraId="180CABA3" w14:textId="77777777" w:rsidR="00E31406" w:rsidRPr="00E31406" w:rsidRDefault="00E31406" w:rsidP="00E31406">
            <w:pPr>
              <w:rPr>
                <w:lang w:val="en-GB"/>
              </w:rPr>
            </w:pPr>
            <w:r w:rsidRPr="00E31406">
              <w:rPr>
                <w:lang w:val="en-GB"/>
              </w:rPr>
              <w:t>pokemon</w:t>
            </w:r>
          </w:p>
          <w:p w14:paraId="5C7FAABE" w14:textId="77777777" w:rsidR="00E31406" w:rsidRPr="0072466F" w:rsidRDefault="00E31406" w:rsidP="00521C45">
            <w:pPr>
              <w:rPr>
                <w:lang w:val="en-GB"/>
              </w:rPr>
            </w:pPr>
          </w:p>
        </w:tc>
      </w:tr>
      <w:tr w:rsidR="00E31406" w14:paraId="38DE5FB7" w14:textId="77777777" w:rsidTr="00E31406">
        <w:tc>
          <w:tcPr>
            <w:tcW w:w="1296" w:type="dxa"/>
          </w:tcPr>
          <w:p w14:paraId="376E4B05" w14:textId="53E8F020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3332d017fa20   </w:t>
            </w:r>
          </w:p>
        </w:tc>
        <w:tc>
          <w:tcPr>
            <w:tcW w:w="1633" w:type="dxa"/>
          </w:tcPr>
          <w:p w14:paraId="1D40C0FB" w14:textId="45BE05E5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itzg/minecraft-server   </w:t>
            </w:r>
          </w:p>
        </w:tc>
        <w:tc>
          <w:tcPr>
            <w:tcW w:w="1461" w:type="dxa"/>
          </w:tcPr>
          <w:p w14:paraId="58381F92" w14:textId="10F38821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"/start"                 </w:t>
            </w:r>
          </w:p>
        </w:tc>
        <w:tc>
          <w:tcPr>
            <w:tcW w:w="1134" w:type="dxa"/>
          </w:tcPr>
          <w:p w14:paraId="7C1FFB54" w14:textId="38807A90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21 minutes ago   </w:t>
            </w:r>
          </w:p>
        </w:tc>
        <w:tc>
          <w:tcPr>
            <w:tcW w:w="1107" w:type="dxa"/>
          </w:tcPr>
          <w:p w14:paraId="71F9B6CE" w14:textId="3447495C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Up 21 minutes (healthy)    </w:t>
            </w:r>
          </w:p>
        </w:tc>
        <w:tc>
          <w:tcPr>
            <w:tcW w:w="1586" w:type="dxa"/>
          </w:tcPr>
          <w:p w14:paraId="13E6EF41" w14:textId="0D2C68FC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127.0.0.1:25565-&gt;25565/tcp, 25575/tcp   </w:t>
            </w:r>
          </w:p>
        </w:tc>
        <w:tc>
          <w:tcPr>
            <w:tcW w:w="799" w:type="dxa"/>
          </w:tcPr>
          <w:p w14:paraId="53615CEF" w14:textId="77777777" w:rsidR="00E31406" w:rsidRPr="00E31406" w:rsidRDefault="00E31406" w:rsidP="00E31406">
            <w:pPr>
              <w:rPr>
                <w:lang w:val="en-GB"/>
              </w:rPr>
            </w:pPr>
            <w:r w:rsidRPr="00E31406">
              <w:rPr>
                <w:lang w:val="en-GB"/>
              </w:rPr>
              <w:t>minecraft</w:t>
            </w:r>
          </w:p>
          <w:p w14:paraId="1D75522E" w14:textId="77777777" w:rsidR="00E31406" w:rsidRPr="0072466F" w:rsidRDefault="00E31406" w:rsidP="00521C45">
            <w:pPr>
              <w:rPr>
                <w:lang w:val="en-GB"/>
              </w:rPr>
            </w:pPr>
          </w:p>
        </w:tc>
      </w:tr>
      <w:tr w:rsidR="00E31406" w14:paraId="1443FF23" w14:textId="77777777" w:rsidTr="00E31406">
        <w:tc>
          <w:tcPr>
            <w:tcW w:w="1296" w:type="dxa"/>
          </w:tcPr>
          <w:p w14:paraId="2A13C56F" w14:textId="53A16D84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8597cf9eaa75  </w:t>
            </w:r>
          </w:p>
        </w:tc>
        <w:tc>
          <w:tcPr>
            <w:tcW w:w="1633" w:type="dxa"/>
          </w:tcPr>
          <w:p w14:paraId="5389ECF1" w14:textId="443CE413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hkalexling/mango        </w:t>
            </w:r>
          </w:p>
        </w:tc>
        <w:tc>
          <w:tcPr>
            <w:tcW w:w="1461" w:type="dxa"/>
          </w:tcPr>
          <w:p w14:paraId="6D53CD8A" w14:textId="7AE18C76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"/usr/local/bin/mango"   </w:t>
            </w:r>
          </w:p>
        </w:tc>
        <w:tc>
          <w:tcPr>
            <w:tcW w:w="1134" w:type="dxa"/>
          </w:tcPr>
          <w:p w14:paraId="430107DE" w14:textId="3468D957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46 minutes ago   </w:t>
            </w:r>
          </w:p>
        </w:tc>
        <w:tc>
          <w:tcPr>
            <w:tcW w:w="1107" w:type="dxa"/>
          </w:tcPr>
          <w:p w14:paraId="1997964F" w14:textId="39FB5192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Up 46 minutes              </w:t>
            </w:r>
          </w:p>
        </w:tc>
        <w:tc>
          <w:tcPr>
            <w:tcW w:w="1586" w:type="dxa"/>
          </w:tcPr>
          <w:p w14:paraId="676E1330" w14:textId="6B7E7508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127.0.0.1:9000-&gt;9000/tcp                </w:t>
            </w:r>
          </w:p>
        </w:tc>
        <w:tc>
          <w:tcPr>
            <w:tcW w:w="799" w:type="dxa"/>
          </w:tcPr>
          <w:p w14:paraId="1C681A80" w14:textId="77777777" w:rsidR="00E31406" w:rsidRPr="00E31406" w:rsidRDefault="00E31406" w:rsidP="00E31406">
            <w:pPr>
              <w:rPr>
                <w:lang w:val="en-GB"/>
              </w:rPr>
            </w:pPr>
            <w:r w:rsidRPr="00E31406">
              <w:rPr>
                <w:lang w:val="en-GB"/>
              </w:rPr>
              <w:t>manga</w:t>
            </w:r>
          </w:p>
          <w:p w14:paraId="04E30503" w14:textId="77777777" w:rsidR="00E31406" w:rsidRPr="0072466F" w:rsidRDefault="00E31406" w:rsidP="00521C45">
            <w:pPr>
              <w:rPr>
                <w:lang w:val="en-GB"/>
              </w:rPr>
            </w:pPr>
          </w:p>
        </w:tc>
      </w:tr>
      <w:tr w:rsidR="00E31406" w14:paraId="2E27CC02" w14:textId="77777777" w:rsidTr="00E31406">
        <w:tc>
          <w:tcPr>
            <w:tcW w:w="1296" w:type="dxa"/>
          </w:tcPr>
          <w:p w14:paraId="3AEF09A9" w14:textId="43A6F3C4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c7ca3973b4a5  </w:t>
            </w:r>
          </w:p>
        </w:tc>
        <w:tc>
          <w:tcPr>
            <w:tcW w:w="1633" w:type="dxa"/>
          </w:tcPr>
          <w:p w14:paraId="7F5264F8" w14:textId="5F1B6EE9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wordpress               </w:t>
            </w:r>
          </w:p>
        </w:tc>
        <w:tc>
          <w:tcPr>
            <w:tcW w:w="1461" w:type="dxa"/>
          </w:tcPr>
          <w:p w14:paraId="16F8705D" w14:textId="37ED545B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"docker-entrypoint.s…"   </w:t>
            </w:r>
          </w:p>
        </w:tc>
        <w:tc>
          <w:tcPr>
            <w:tcW w:w="1134" w:type="dxa"/>
          </w:tcPr>
          <w:p w14:paraId="53FB5369" w14:textId="6F3060A9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2 days ago       </w:t>
            </w:r>
          </w:p>
        </w:tc>
        <w:tc>
          <w:tcPr>
            <w:tcW w:w="1107" w:type="dxa"/>
          </w:tcPr>
          <w:p w14:paraId="6BBBC2C0" w14:textId="354B8731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Exited (0) 2 days ago                                              </w:t>
            </w:r>
          </w:p>
        </w:tc>
        <w:tc>
          <w:tcPr>
            <w:tcW w:w="1586" w:type="dxa"/>
          </w:tcPr>
          <w:p w14:paraId="1D2B3743" w14:textId="77777777" w:rsidR="00E31406" w:rsidRPr="0072466F" w:rsidRDefault="00E31406" w:rsidP="00521C45">
            <w:pPr>
              <w:rPr>
                <w:lang w:val="en-GB"/>
              </w:rPr>
            </w:pPr>
          </w:p>
        </w:tc>
        <w:tc>
          <w:tcPr>
            <w:tcW w:w="799" w:type="dxa"/>
          </w:tcPr>
          <w:p w14:paraId="3AD11739" w14:textId="77777777" w:rsidR="00E31406" w:rsidRPr="00E31406" w:rsidRDefault="00E31406" w:rsidP="00E31406">
            <w:pPr>
              <w:rPr>
                <w:lang w:val="en-GB"/>
              </w:rPr>
            </w:pPr>
            <w:r w:rsidRPr="00E31406">
              <w:rPr>
                <w:lang w:val="en-GB"/>
              </w:rPr>
              <w:t>wp-kramp</w:t>
            </w:r>
          </w:p>
          <w:p w14:paraId="1DF3D464" w14:textId="77777777" w:rsidR="00E31406" w:rsidRPr="0072466F" w:rsidRDefault="00E31406" w:rsidP="00521C45">
            <w:pPr>
              <w:rPr>
                <w:lang w:val="en-GB"/>
              </w:rPr>
            </w:pPr>
          </w:p>
        </w:tc>
      </w:tr>
      <w:tr w:rsidR="00E31406" w14:paraId="3A95E0CE" w14:textId="77777777" w:rsidTr="00E31406">
        <w:tc>
          <w:tcPr>
            <w:tcW w:w="1296" w:type="dxa"/>
          </w:tcPr>
          <w:p w14:paraId="268C99AE" w14:textId="20CCA8A2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bcc3977af401   </w:t>
            </w:r>
          </w:p>
        </w:tc>
        <w:tc>
          <w:tcPr>
            <w:tcW w:w="1633" w:type="dxa"/>
          </w:tcPr>
          <w:p w14:paraId="7AF06DF7" w14:textId="383FFF9C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mariadb                </w:t>
            </w:r>
          </w:p>
        </w:tc>
        <w:tc>
          <w:tcPr>
            <w:tcW w:w="1461" w:type="dxa"/>
          </w:tcPr>
          <w:p w14:paraId="74B7A10D" w14:textId="54B412EC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"docker-entrypoint.s…"   </w:t>
            </w:r>
          </w:p>
        </w:tc>
        <w:tc>
          <w:tcPr>
            <w:tcW w:w="1134" w:type="dxa"/>
          </w:tcPr>
          <w:p w14:paraId="43AA6788" w14:textId="7AF021F0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2 days ago       </w:t>
            </w:r>
          </w:p>
        </w:tc>
        <w:tc>
          <w:tcPr>
            <w:tcW w:w="1107" w:type="dxa"/>
          </w:tcPr>
          <w:p w14:paraId="7B52B753" w14:textId="7919AC13" w:rsidR="00E31406" w:rsidRPr="0072466F" w:rsidRDefault="00E31406" w:rsidP="00521C45">
            <w:pPr>
              <w:rPr>
                <w:lang w:val="en-GB"/>
              </w:rPr>
            </w:pPr>
            <w:r w:rsidRPr="00E31406">
              <w:rPr>
                <w:lang w:val="en-GB"/>
              </w:rPr>
              <w:t xml:space="preserve">Exited (0) 2 days ago                                              </w:t>
            </w:r>
          </w:p>
        </w:tc>
        <w:tc>
          <w:tcPr>
            <w:tcW w:w="1586" w:type="dxa"/>
          </w:tcPr>
          <w:p w14:paraId="2F4FF313" w14:textId="77777777" w:rsidR="00E31406" w:rsidRPr="0072466F" w:rsidRDefault="00E31406" w:rsidP="00521C45">
            <w:pPr>
              <w:rPr>
                <w:lang w:val="en-GB"/>
              </w:rPr>
            </w:pPr>
          </w:p>
        </w:tc>
        <w:tc>
          <w:tcPr>
            <w:tcW w:w="799" w:type="dxa"/>
          </w:tcPr>
          <w:p w14:paraId="768B2B99" w14:textId="77777777" w:rsidR="00E31406" w:rsidRDefault="00E31406" w:rsidP="00E31406">
            <w:pPr>
              <w:rPr>
                <w:lang w:val="en-GB"/>
              </w:rPr>
            </w:pPr>
            <w:r w:rsidRPr="00E31406">
              <w:rPr>
                <w:lang w:val="en-GB"/>
              </w:rPr>
              <w:t>db-kramp</w:t>
            </w:r>
          </w:p>
          <w:p w14:paraId="292CE690" w14:textId="77777777" w:rsidR="00E31406" w:rsidRPr="0072466F" w:rsidRDefault="00E31406" w:rsidP="00521C45">
            <w:pPr>
              <w:rPr>
                <w:lang w:val="en-GB"/>
              </w:rPr>
            </w:pPr>
          </w:p>
        </w:tc>
      </w:tr>
    </w:tbl>
    <w:p w14:paraId="356828C5" w14:textId="03B54CDE" w:rsidR="00045044" w:rsidRDefault="00E31406" w:rsidP="00E31406">
      <w:pPr>
        <w:pStyle w:val="Heading1"/>
        <w:rPr>
          <w:lang w:val="en-GB"/>
        </w:rPr>
      </w:pPr>
      <w:r w:rsidRPr="00E31406">
        <w:t>Pokemon</w:t>
      </w:r>
      <w:r>
        <w:rPr>
          <w:lang w:val="en-GB"/>
        </w:rPr>
        <w:t xml:space="preserve"> Go Map</w:t>
      </w:r>
      <w:r w:rsidR="00045044">
        <w:rPr>
          <w:lang w:val="en-GB"/>
        </w:rPr>
        <w:t>:</w:t>
      </w:r>
    </w:p>
    <w:p w14:paraId="3AEC040E" w14:textId="36F5AE5D" w:rsidR="00E1745A" w:rsidRDefault="00E1745A" w:rsidP="00E1745A">
      <w:pPr>
        <w:pStyle w:val="Heading2"/>
        <w:rPr>
          <w:lang w:val="en-GB"/>
        </w:rPr>
      </w:pPr>
      <w:r>
        <w:rPr>
          <w:lang w:val="en-GB"/>
        </w:rPr>
        <w:t>Links:</w:t>
      </w:r>
    </w:p>
    <w:p w14:paraId="79368B83" w14:textId="0F12A7BB" w:rsidR="00E1745A" w:rsidRPr="00E1745A" w:rsidRDefault="00E1745A" w:rsidP="00E1745A">
      <w:pPr>
        <w:rPr>
          <w:lang w:val="en-GB"/>
        </w:rPr>
      </w:pPr>
      <w:hyperlink r:id="rId4" w:history="1">
        <w:r w:rsidRPr="000A18CB">
          <w:rPr>
            <w:rStyle w:val="Hyperlink"/>
            <w:lang w:val="en-GB"/>
          </w:rPr>
          <w:t>https://hub.docker.com/r/ashex/pokemongo-map</w:t>
        </w:r>
      </w:hyperlink>
      <w:r>
        <w:rPr>
          <w:lang w:val="en-GB"/>
        </w:rPr>
        <w:t xml:space="preserve"> </w:t>
      </w:r>
    </w:p>
    <w:p w14:paraId="2971437B" w14:textId="615C95E8" w:rsidR="00E1745A" w:rsidRDefault="00E1745A" w:rsidP="00E1745A">
      <w:pPr>
        <w:rPr>
          <w:lang w:val="en-GB"/>
        </w:rPr>
      </w:pPr>
      <w:hyperlink r:id="rId5" w:history="1">
        <w:r w:rsidRPr="000A18CB">
          <w:rPr>
            <w:rStyle w:val="Hyperlink"/>
            <w:lang w:val="en-GB"/>
          </w:rPr>
          <w:t>https://github.com/ashex/pokemongo-map-docker</w:t>
        </w:r>
      </w:hyperlink>
    </w:p>
    <w:p w14:paraId="45962B61" w14:textId="3D69ABEA" w:rsidR="00E1745A" w:rsidRPr="00E1745A" w:rsidRDefault="00E1745A" w:rsidP="00E1745A">
      <w:pPr>
        <w:pStyle w:val="Heading2"/>
        <w:rPr>
          <w:lang w:val="en-GB"/>
        </w:rPr>
      </w:pPr>
      <w:r>
        <w:rPr>
          <w:lang w:val="en-GB"/>
        </w:rPr>
        <w:t>Run Command:</w:t>
      </w:r>
    </w:p>
    <w:p w14:paraId="260CA0ED" w14:textId="415A4AC0" w:rsidR="00E1745A" w:rsidRPr="00E1745A" w:rsidRDefault="00E1745A" w:rsidP="00E1745A">
      <w:pPr>
        <w:rPr>
          <w:lang w:val="en-GB"/>
        </w:rPr>
      </w:pPr>
      <w:r w:rsidRPr="00E1745A">
        <w:rPr>
          <w:lang w:val="en-GB"/>
        </w:rPr>
        <w:t>docker run -d -P --name "pokemon" -p 127.0.0.1:898:898 -e "POKEMON_AUTH_SERVICE=ptc" -e "POKEMON_USERNAME=geodudegg12345@gmail.com" -e "POKEMON_PASSWORD=grovyleisthebest12" -e "POKEMON_LOCATION=Seattle, WA" -e "POKEMON_STEP_LIMIT=5" -e "POKEMON_GMAPS_KEY=AIzaSyCxVkfBeDd-mBiG-WCzE8481RwBjVqKQPA" ashex/pokemongo-map</w:t>
      </w:r>
    </w:p>
    <w:p w14:paraId="7FC50A5A" w14:textId="77777777" w:rsidR="00E1745A" w:rsidRPr="00E1745A" w:rsidRDefault="00E1745A" w:rsidP="00E1745A">
      <w:pPr>
        <w:rPr>
          <w:lang w:val="en-GB"/>
        </w:rPr>
      </w:pPr>
      <w:r w:rsidRPr="00E1745A">
        <w:rPr>
          <w:lang w:val="en-GB"/>
        </w:rPr>
        <w:t>docker run -d -P --name "pokemon" -p 127.0.0.1:898:898 -e "POKEMON_AUTH_SERVICE=ptc" -e "POKEMON_USERNAME=vijoykhatri304@gmail.com" -e "POKEMON_PASSWORD=askvijoy" -e "POKEMON_LOCATION=Seattle, WA" -e "POKEMON_STEP_LIMIT=5" -e "POKEMON_GMAPS_KEY=AIzaSyCxVkfBeDd-mBiG-WCzE8481RwBjVqKQPA" ashex/pokemongo-map</w:t>
      </w:r>
    </w:p>
    <w:p w14:paraId="452B28CA" w14:textId="77777777" w:rsidR="00E1745A" w:rsidRPr="00E1745A" w:rsidRDefault="00E1745A" w:rsidP="00E1745A">
      <w:pPr>
        <w:rPr>
          <w:lang w:val="en-GB"/>
        </w:rPr>
      </w:pPr>
    </w:p>
    <w:p w14:paraId="22337FA1" w14:textId="40CA10BB" w:rsidR="00045044" w:rsidRDefault="00E1745A" w:rsidP="00E1745A">
      <w:pPr>
        <w:rPr>
          <w:lang w:val="en-GB"/>
        </w:rPr>
      </w:pPr>
      <w:r w:rsidRPr="00E1745A">
        <w:rPr>
          <w:lang w:val="en-GB"/>
        </w:rPr>
        <w:t>docker run -d -P --name "pokemon" -p 127.0.0.1:898:898 -e "POKEMON_AUTH_SERVICE=ptc" -e "POKEMON_USERNAME=upgrade54@gmail.com" -e "POKEMON_PASSWORD=danielbrown5" -e "POKEMON_LOCATION=Seattle, WA" -e "POKEMON_STEP_LIMIT=5" -e "POKEMON_GMAPS_KEY=AIzaSyCxVkfBeDd-mBiG-WCzE8481RwBjVqKQPA" ashex/pokemongo-map</w:t>
      </w:r>
    </w:p>
    <w:p w14:paraId="22F0BFBC" w14:textId="77760E6E" w:rsidR="00E1745A" w:rsidRDefault="00E1745A" w:rsidP="00E1745A">
      <w:pPr>
        <w:pStyle w:val="Heading2"/>
        <w:rPr>
          <w:lang w:val="en-GB"/>
        </w:rPr>
      </w:pPr>
      <w:r>
        <w:rPr>
          <w:lang w:val="en-GB"/>
        </w:rPr>
        <w:t>Probleem:</w:t>
      </w:r>
    </w:p>
    <w:p w14:paraId="0714874D" w14:textId="72F1790F" w:rsidR="00E1745A" w:rsidRDefault="00E1745A" w:rsidP="00E1745A">
      <w:pPr>
        <w:rPr>
          <w:lang w:val="en-GB"/>
        </w:rPr>
      </w:pPr>
      <w:r>
        <w:rPr>
          <w:lang w:val="en-GB"/>
        </w:rPr>
        <w:t>De container/image wou niet opstarten, maar was wel gedownload.</w:t>
      </w:r>
    </w:p>
    <w:p w14:paraId="34BE2F08" w14:textId="101522D8" w:rsidR="00884CDC" w:rsidRPr="00E1745A" w:rsidRDefault="00884CDC" w:rsidP="00E1745A">
      <w:pPr>
        <w:rPr>
          <w:lang w:val="en-GB"/>
        </w:rPr>
      </w:pPr>
      <w:r>
        <w:rPr>
          <w:lang w:val="en-GB"/>
        </w:rPr>
        <w:t>Ik heb ook met verschillende usernames en paswoorden (gevonden via het internet) geprobeerd, maar het lukte niet.</w:t>
      </w:r>
    </w:p>
    <w:p w14:paraId="36DE287B" w14:textId="5A39A35E" w:rsidR="00E1745A" w:rsidRDefault="00E1745A" w:rsidP="00884CDC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3F39DA94" wp14:editId="5B9D68CB">
            <wp:extent cx="5731510" cy="2492375"/>
            <wp:effectExtent l="0" t="0" r="2540" b="3175"/>
            <wp:docPr id="2" name="Picture 2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 shot of a computer&#10;&#10;Description automatically generated with low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3D203E" w14:textId="18FD75A2" w:rsidR="0096209A" w:rsidRDefault="00734539" w:rsidP="00734539">
      <w:pPr>
        <w:pStyle w:val="Heading1"/>
        <w:rPr>
          <w:lang w:val="en-GB"/>
        </w:rPr>
      </w:pPr>
      <w:r>
        <w:rPr>
          <w:lang w:val="en-GB"/>
        </w:rPr>
        <w:t>Minecraft:</w:t>
      </w:r>
    </w:p>
    <w:p w14:paraId="1B36614B" w14:textId="0678CC33" w:rsidR="00734539" w:rsidRDefault="00734539" w:rsidP="00734539">
      <w:pPr>
        <w:pStyle w:val="Heading2"/>
        <w:rPr>
          <w:lang w:val="en-GB"/>
        </w:rPr>
      </w:pPr>
      <w:r>
        <w:rPr>
          <w:lang w:val="en-GB"/>
        </w:rPr>
        <w:t>Links:</w:t>
      </w:r>
    </w:p>
    <w:p w14:paraId="633E7E1E" w14:textId="5CE81188" w:rsidR="00734539" w:rsidRDefault="00734539" w:rsidP="00734539">
      <w:pPr>
        <w:rPr>
          <w:lang w:val="en-GB"/>
        </w:rPr>
      </w:pPr>
      <w:hyperlink r:id="rId7" w:history="1">
        <w:r w:rsidRPr="000A18CB">
          <w:rPr>
            <w:rStyle w:val="Hyperlink"/>
            <w:lang w:val="en-GB"/>
          </w:rPr>
          <w:t>https://hub.docker.com/r/itzg/minecraft-server</w:t>
        </w:r>
      </w:hyperlink>
    </w:p>
    <w:p w14:paraId="5C67621E" w14:textId="508AA94F" w:rsidR="00734539" w:rsidRDefault="00734539" w:rsidP="00734539">
      <w:pPr>
        <w:rPr>
          <w:lang w:val="en-GB"/>
        </w:rPr>
      </w:pPr>
      <w:hyperlink r:id="rId8" w:history="1">
        <w:r w:rsidRPr="000A18CB">
          <w:rPr>
            <w:rStyle w:val="Hyperlink"/>
            <w:lang w:val="en-GB"/>
          </w:rPr>
          <w:t>https://github.com/itzg/docker-minecraft-server/blob/master/README.md</w:t>
        </w:r>
      </w:hyperlink>
    </w:p>
    <w:p w14:paraId="621B1986" w14:textId="6EC7E3D4" w:rsidR="00734539" w:rsidRDefault="00734539" w:rsidP="00734539">
      <w:pPr>
        <w:pStyle w:val="Heading2"/>
        <w:rPr>
          <w:lang w:val="en-GB"/>
        </w:rPr>
      </w:pPr>
      <w:r>
        <w:rPr>
          <w:lang w:val="en-GB"/>
        </w:rPr>
        <w:t>Run Command:</w:t>
      </w:r>
    </w:p>
    <w:p w14:paraId="057C23DF" w14:textId="771792FD" w:rsidR="00734539" w:rsidRDefault="00734539" w:rsidP="00734539">
      <w:pPr>
        <w:rPr>
          <w:lang w:val="en-GB"/>
        </w:rPr>
      </w:pPr>
      <w:r w:rsidRPr="00734539">
        <w:rPr>
          <w:lang w:val="en-GB"/>
        </w:rPr>
        <w:t>docker run -d -p 127.0.0.1:25565:25565 --name minecraft -e EULA=TRUE itzg/minecraft-server</w:t>
      </w:r>
    </w:p>
    <w:p w14:paraId="3D13AF29" w14:textId="33EF871E" w:rsidR="00884CDC" w:rsidRDefault="00884CDC" w:rsidP="00884CDC">
      <w:pPr>
        <w:pStyle w:val="Heading2"/>
        <w:rPr>
          <w:lang w:val="en-GB"/>
        </w:rPr>
      </w:pPr>
      <w:r>
        <w:rPr>
          <w:lang w:val="en-GB"/>
        </w:rPr>
        <w:t>Browser:</w:t>
      </w:r>
    </w:p>
    <w:p w14:paraId="071F4984" w14:textId="29F210A5" w:rsidR="00884CDC" w:rsidRDefault="00884CDC" w:rsidP="00884CDC">
      <w:pPr>
        <w:rPr>
          <w:lang w:val="en-GB"/>
        </w:rPr>
      </w:pPr>
      <w:r>
        <w:rPr>
          <w:lang w:val="en-GB"/>
        </w:rPr>
        <w:t xml:space="preserve">De container die draaide en het was in de browser te zien dat hij “werkte”. </w:t>
      </w:r>
    </w:p>
    <w:p w14:paraId="467549B5" w14:textId="60E4A1DF" w:rsidR="00884CDC" w:rsidRDefault="00884CDC" w:rsidP="00884CDC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0E8767F2" wp14:editId="265BE230">
            <wp:extent cx="5731510" cy="3582035"/>
            <wp:effectExtent l="0" t="0" r="254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2CAFE" w14:textId="78172745" w:rsidR="00884CDC" w:rsidRDefault="00884CDC" w:rsidP="00884CDC">
      <w:pPr>
        <w:rPr>
          <w:lang w:val="en-GB"/>
        </w:rPr>
      </w:pPr>
      <w:r>
        <w:rPr>
          <w:lang w:val="en-GB"/>
        </w:rPr>
        <w:t>In de command prompt kon ik dingen aanpassen via het volgende commando:</w:t>
      </w:r>
    </w:p>
    <w:p w14:paraId="1F82151E" w14:textId="3BA3D146" w:rsidR="00884CDC" w:rsidRDefault="00884CDC" w:rsidP="00884CDC">
      <w:pPr>
        <w:rPr>
          <w:lang w:val="en-GB"/>
        </w:rPr>
      </w:pPr>
      <w:r w:rsidRPr="00734539">
        <w:rPr>
          <w:lang w:val="en-GB"/>
        </w:rPr>
        <w:t>docker exec -it minecraft rcon-cli</w:t>
      </w:r>
    </w:p>
    <w:p w14:paraId="16A03C8E" w14:textId="2FA94B46" w:rsidR="00884CDC" w:rsidRPr="00884CDC" w:rsidRDefault="00884CDC" w:rsidP="00884CDC">
      <w:pPr>
        <w:rPr>
          <w:lang w:val="en-GB"/>
        </w:rPr>
      </w:pPr>
      <w:r>
        <w:rPr>
          <w:lang w:val="en-GB"/>
        </w:rPr>
        <w:t>Maar er was nergens een verqijzing in de documentatie om veranderingen te maken.</w:t>
      </w:r>
    </w:p>
    <w:p w14:paraId="6241C53C" w14:textId="738EEAA0" w:rsidR="00734539" w:rsidRDefault="00734539" w:rsidP="00734539">
      <w:pPr>
        <w:pStyle w:val="Heading1"/>
        <w:rPr>
          <w:lang w:val="en-GB"/>
        </w:rPr>
      </w:pPr>
      <w:r>
        <w:rPr>
          <w:lang w:val="en-GB"/>
        </w:rPr>
        <w:t>Mango:</w:t>
      </w:r>
    </w:p>
    <w:p w14:paraId="4612517D" w14:textId="216E654F" w:rsidR="00734539" w:rsidRDefault="00734539" w:rsidP="00734539">
      <w:pPr>
        <w:pStyle w:val="Heading2"/>
        <w:rPr>
          <w:lang w:val="en-GB"/>
        </w:rPr>
      </w:pPr>
      <w:r>
        <w:rPr>
          <w:lang w:val="en-GB"/>
        </w:rPr>
        <w:t>Links:</w:t>
      </w:r>
    </w:p>
    <w:p w14:paraId="7B698F03" w14:textId="77777777" w:rsidR="00884CDC" w:rsidRPr="00884CDC" w:rsidRDefault="00884CDC" w:rsidP="00884CDC">
      <w:pPr>
        <w:rPr>
          <w:lang w:val="en-GB"/>
        </w:rPr>
      </w:pPr>
      <w:r w:rsidRPr="00884CDC">
        <w:rPr>
          <w:lang w:val="en-GB"/>
        </w:rPr>
        <w:t>https://hub.docker.com/r/hkalexling/mango</w:t>
      </w:r>
    </w:p>
    <w:p w14:paraId="23314A16" w14:textId="1BA06253" w:rsidR="00734539" w:rsidRPr="00734539" w:rsidRDefault="00884CDC" w:rsidP="00884CDC">
      <w:pPr>
        <w:rPr>
          <w:lang w:val="en-GB"/>
        </w:rPr>
      </w:pPr>
      <w:r w:rsidRPr="00884CDC">
        <w:rPr>
          <w:lang w:val="en-GB"/>
        </w:rPr>
        <w:t>https://awesomeopensource.com/project/hkalexling/Mango</w:t>
      </w:r>
    </w:p>
    <w:p w14:paraId="47CD1368" w14:textId="3F5618AE" w:rsidR="00734539" w:rsidRDefault="00734539" w:rsidP="00734539">
      <w:pPr>
        <w:pStyle w:val="Heading2"/>
        <w:rPr>
          <w:lang w:val="en-GB"/>
        </w:rPr>
      </w:pPr>
      <w:r>
        <w:rPr>
          <w:lang w:val="en-GB"/>
        </w:rPr>
        <w:t>Run Command:</w:t>
      </w:r>
    </w:p>
    <w:p w14:paraId="64FDADF7" w14:textId="2643E4FC" w:rsidR="00884CDC" w:rsidRPr="00884CDC" w:rsidRDefault="00884CDC" w:rsidP="00884CDC">
      <w:pPr>
        <w:rPr>
          <w:lang w:val="en-GB"/>
        </w:rPr>
      </w:pPr>
      <w:r w:rsidRPr="00884CDC">
        <w:rPr>
          <w:lang w:val="en-GB"/>
        </w:rPr>
        <w:t>docker run -d --name "manga" --expose 9000 -p 127.0.0.1:9000:9000 -v ~/mango:/root/mango -v ~/.config/mango:/root/.config/mango hkalexling/mango</w:t>
      </w:r>
    </w:p>
    <w:p w14:paraId="107B8C73" w14:textId="4885BA16" w:rsidR="00734539" w:rsidRDefault="00884CDC" w:rsidP="00884CDC">
      <w:pPr>
        <w:pStyle w:val="Heading2"/>
        <w:rPr>
          <w:lang w:val="en-GB"/>
        </w:rPr>
      </w:pPr>
      <w:r>
        <w:rPr>
          <w:lang w:val="en-GB"/>
        </w:rPr>
        <w:t>Browser:</w:t>
      </w:r>
    </w:p>
    <w:p w14:paraId="4D40B7AE" w14:textId="12EB964B" w:rsidR="00884CDC" w:rsidRPr="00884CDC" w:rsidRDefault="00884CDC" w:rsidP="00884CDC">
      <w:pPr>
        <w:rPr>
          <w:lang w:val="en-GB"/>
        </w:rPr>
      </w:pPr>
      <w:r>
        <w:rPr>
          <w:lang w:val="en-GB"/>
        </w:rPr>
        <w:t>Dit werkte vrij goed maar er is een fout in de documentatie die zegt dat het bazis wahtwoord en username STDOUT is.</w:t>
      </w:r>
    </w:p>
    <w:p w14:paraId="4CCBEB65" w14:textId="44C267E8" w:rsidR="00734539" w:rsidRPr="00734539" w:rsidRDefault="00884CDC" w:rsidP="00734539">
      <w:pPr>
        <w:rPr>
          <w:lang w:val="en-GB"/>
        </w:rPr>
      </w:pPr>
      <w:r>
        <w:rPr>
          <w:noProof/>
          <w:lang w:val="en-GB"/>
        </w:rPr>
        <w:drawing>
          <wp:inline distT="0" distB="0" distL="0" distR="0" wp14:anchorId="711908E5" wp14:editId="152BB32E">
            <wp:extent cx="5731510" cy="3582035"/>
            <wp:effectExtent l="0" t="0" r="254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34539" w:rsidRPr="00734539" w:rsidSect="000356FD"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sjQwNrY0NzQ0MjFU0lEKTi0uzszPAykwrgUABoaoJywAAAA="/>
  </w:docVars>
  <w:rsids>
    <w:rsidRoot w:val="00ED4475"/>
    <w:rsid w:val="000356FD"/>
    <w:rsid w:val="00045044"/>
    <w:rsid w:val="00255284"/>
    <w:rsid w:val="005205F2"/>
    <w:rsid w:val="00563722"/>
    <w:rsid w:val="00715371"/>
    <w:rsid w:val="0072466F"/>
    <w:rsid w:val="00734539"/>
    <w:rsid w:val="00884CDC"/>
    <w:rsid w:val="0096209A"/>
    <w:rsid w:val="00E1745A"/>
    <w:rsid w:val="00E31406"/>
    <w:rsid w:val="00ED4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8707B"/>
  <w15:chartTrackingRefBased/>
  <w15:docId w15:val="{086DFA97-BE2F-4C7E-B6FE-62B2119133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46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504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2">
    <w:name w:val="Grid Table 2"/>
    <w:basedOn w:val="TableNormal"/>
    <w:uiPriority w:val="47"/>
    <w:rsid w:val="005205F2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eGrid">
    <w:name w:val="Table Grid"/>
    <w:basedOn w:val="TableNormal"/>
    <w:uiPriority w:val="39"/>
    <w:rsid w:val="005637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2466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504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1745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74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itzg/docker-minecraft-server/blob/master/README.md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hub.docker.com/r/itzg/minecraft-server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hyperlink" Target="https://github.com/ashex/pokemongo-map-docker" TargetMode="External"/><Relationship Id="rId10" Type="http://schemas.openxmlformats.org/officeDocument/2006/relationships/image" Target="media/image3.png"/><Relationship Id="rId4" Type="http://schemas.openxmlformats.org/officeDocument/2006/relationships/hyperlink" Target="https://hub.docker.com/r/ashex/pokemongo-map" TargetMode="Externa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1</Pages>
  <Words>573</Words>
  <Characters>327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Kramp</dc:creator>
  <cp:keywords/>
  <dc:description/>
  <cp:lastModifiedBy>Thomas Kramp</cp:lastModifiedBy>
  <cp:revision>14</cp:revision>
  <dcterms:created xsi:type="dcterms:W3CDTF">2021-03-14T20:57:00Z</dcterms:created>
  <dcterms:modified xsi:type="dcterms:W3CDTF">2021-03-14T21:31:00Z</dcterms:modified>
</cp:coreProperties>
</file>